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Systems Engineer position at your organization, specifically in South Korea Seoul. As a highly motivated and technically proficient Systems Engineer with a strong passion for innovation and problem-solving, I am eager to contribute my expertise to a dynamic and forward-thinking company in one of the most technologically advanced cities in the world. South Korea Seoul has long been a hub of technological excellence, and I am excited about the opportunity to bring my skills in system design, infrastructure management, and IT solutions to this vibrant environment.</w:t>
      </w:r>
    </w:p>
    <w:p>
      <w:pPr>
        <w:pStyle w:val="BodyText"/>
      </w:pPr>
      <w:r>
        <w:t xml:space="preserve">With [X years] of experience in systems engineering across diverse industries such as telecommunications, software development, and enterprise IT infrastructure, I have developed a robust understanding of how to optimize complex systems for performance, security, and scalability. My career has been defined by a commitment to delivering solutions that align with business objectives while staying ahead of evolving technological trends. Whether it is designing cloud-based architectures or troubleshooting critical system failures, I approach every challenge with a blend of analytical thinking and hands-on technical expertise.</w:t>
      </w:r>
    </w:p>
    <w:p>
      <w:pPr>
        <w:pStyle w:val="BodyText"/>
      </w:pPr>
      <w:r>
        <w:t xml:space="preserve">What excites me most about the Systems Engineer role in South Korea Seoul is the opportunity to work within a region that is at the forefront of technological innovation. From its cutting-edge tech startups to global corporations like Samsung, LG, and Hyundai, Seoul has established itself as a leader in AI, IoT, and next-generation networking solutions. As a Systems Engineer with a focus on integrating hardware and software systems seamlessly, I am confident that my background in [specific area: e.g., network automation, DevOps practices] will allow me to contribute meaningfully to your team’s goals. Additionally, my ability to adapt to fast-paced environments and collaborate with cross-functional teams makes me well-suited for the collaborative culture prevalent in South Korea’s tech sector.</w:t>
      </w:r>
    </w:p>
    <w:p>
      <w:pPr>
        <w:pStyle w:val="BodyText"/>
      </w:pPr>
      <w:r>
        <w:t xml:space="preserve">In my previous role as a Systems Engineer at [Previous Company Name], I was responsible for managing end-to-end system deployments, ensuring high availability, and implementing proactive monitoring tools to minimize downtime. One of my proudest achievements was leading the migration of a legacy infrastructure to a cloud-native platform, which resulted in a 40% improvement in system performance and reduced operational costs by 25%. These experiences have honed my ability to balance technical precision with strategic thinking, ensuring that every solution not only meets current demands but also supports long-term growth. Furthermore, I have consistently demonstrated strong communication skills, translating complex technical concepts into actionable insights for stakeholders across various levels of the organization.</w:t>
      </w:r>
    </w:p>
    <w:p>
      <w:pPr>
        <w:pStyle w:val="BodyText"/>
      </w:pPr>
      <w:r>
        <w:t xml:space="preserve">South Korea Seoul’s unique blend of traditional values and technological advancement resonates deeply with my professional philosophy. I have always been fascinated by how a city like Seoul can seamlessly integrate advanced technologies into everyday life, from its smart transportation systems to its ubiquitous digital infrastructure. As a Systems Engineer, I am particularly drawn to the opportunity to work on projects that leverage South Korea’s strengths in innovation while addressing real-world challenges. Whether it is optimizing data centers for sustainability or developing resilient systems for critical infrastructure, I am eager to contribute my technical acumen and dedication to excellence.</w:t>
      </w:r>
    </w:p>
    <w:p>
      <w:pPr>
        <w:pStyle w:val="BodyText"/>
      </w:pPr>
      <w:r>
        <w:t xml:space="preserve">My proficiency in programming languages such as Python, JavaScript, and PowerShell, combined with my certifications in [relevant certifications: e.g., AWS Certified Solutions Architect, Cisco CCNA], has equipped me with the tools necessary to excel in a Systems Engineer role. I am also well-versed in DevOps practices and infrastructure-as-code methodologies, which are increasingly vital for modern system design. In addition to technical skills, I bring a strong work ethic and a collaborative mindset, ensuring that I can thrive in the fast-paced and team-oriented environment of South Korea’s tech industry.</w:t>
      </w:r>
    </w:p>
    <w:p>
      <w:pPr>
        <w:pStyle w:val="BodyText"/>
      </w:pPr>
      <w:r>
        <w:t xml:space="preserve">What sets me apart is my ability to approach systems engineering with both creativity and precision. For example, during a recent project involving the implementation of an IoT-based monitoring system for a manufacturing client, I designed a custom solution that integrated real-time data analytics with edge computing capabilities. This not only improved operational efficiency but also provided actionable insights that drove significant cost savings. Such experiences have reinforced my belief in the transformative power of technology and my desire to apply this knowledge in South Korea Seoul, where innovation is both a cultural and economic cornerstone.</w:t>
      </w:r>
    </w:p>
    <w:p>
      <w:pPr>
        <w:pStyle w:val="BodyText"/>
      </w:pPr>
      <w:r>
        <w:t xml:space="preserve">I am particularly drawn to your organization’s focus on [specific company value or project, if known], which aligns closely with my own professional aspirations. I am confident that my technical expertise, combined with my passion for systems engineering in South Korea Seoul, will enable me to make a meaningful contribution to your team. I would welcome the opportunity to discuss how my background and skills match the needs of your organization and how I can help drive success in this dynamic market.</w:t>
      </w:r>
    </w:p>
    <w:p>
      <w:pPr>
        <w:pStyle w:val="BodyText"/>
      </w:pPr>
      <w:r>
        <w:t xml:space="preserve">Thank you for considering my application. I look forward to the possibility of contributing to your team and being part of South Korea Seoul’s thriving technological landscape. Please feel free to contact me at [your phone number] or [your email address] at your earliest convenience. I am available for an interview at your convenience and am eager to further discuss how my experience as a Systems Engineer can benefit your organiz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23:22:09Z</dcterms:created>
  <dcterms:modified xsi:type="dcterms:W3CDTF">2025-12-10T23:22:09Z</dcterms:modified>
</cp:coreProperties>
</file>

<file path=docProps/custom.xml><?xml version="1.0" encoding="utf-8"?>
<Properties xmlns="http://schemas.openxmlformats.org/officeDocument/2006/custom-properties" xmlns:vt="http://schemas.openxmlformats.org/officeDocument/2006/docPropsVTypes"/>
</file>